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EF4E5A" w14:textId="77777777" w:rsidR="00C54BC5" w:rsidRDefault="00C54BC5" w:rsidP="00077EDB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C00000"/>
          <w:sz w:val="24"/>
          <w:szCs w:val="24"/>
        </w:rPr>
      </w:pPr>
    </w:p>
    <w:p w14:paraId="2EE27E9C" w14:textId="6FB22239" w:rsidR="00077EDB" w:rsidRPr="00077EDB" w:rsidRDefault="00077EDB" w:rsidP="00077EDB">
      <w:pPr>
        <w:spacing w:after="0" w:line="240" w:lineRule="auto"/>
        <w:jc w:val="center"/>
        <w:rPr>
          <w:rFonts w:ascii="Arial" w:hAnsi="Arial" w:cs="Arial"/>
          <w:color w:val="C00000"/>
          <w:sz w:val="24"/>
          <w:szCs w:val="24"/>
        </w:rPr>
      </w:pPr>
      <w:r w:rsidRPr="00077EDB">
        <w:rPr>
          <w:rFonts w:ascii="Arial" w:eastAsia="Times New Roman" w:hAnsi="Arial" w:cs="Arial"/>
          <w:b/>
          <w:bCs/>
          <w:color w:val="C00000"/>
          <w:sz w:val="24"/>
          <w:szCs w:val="24"/>
        </w:rPr>
        <w:t>20</w:t>
      </w:r>
      <w:r w:rsidR="00432ED5">
        <w:rPr>
          <w:rFonts w:ascii="Arial" w:eastAsia="Times New Roman" w:hAnsi="Arial" w:cs="Arial"/>
          <w:b/>
          <w:bCs/>
          <w:color w:val="C00000"/>
          <w:sz w:val="24"/>
          <w:szCs w:val="24"/>
        </w:rPr>
        <w:t>20</w:t>
      </w:r>
      <w:r w:rsidRPr="00077EDB">
        <w:rPr>
          <w:rFonts w:ascii="Arial" w:eastAsia="Times New Roman" w:hAnsi="Arial" w:cs="Arial"/>
          <w:b/>
          <w:bCs/>
          <w:color w:val="C00000"/>
          <w:sz w:val="24"/>
          <w:szCs w:val="24"/>
        </w:rPr>
        <w:t xml:space="preserve"> Annual Showcase of Educational Scholarship ABSTRACT Score Sheet</w:t>
      </w:r>
    </w:p>
    <w:p w14:paraId="1F0DC98F" w14:textId="77777777" w:rsidR="000F6E68" w:rsidRPr="00077EDB" w:rsidRDefault="000F6E68" w:rsidP="000F6E68">
      <w:pPr>
        <w:spacing w:after="0" w:line="240" w:lineRule="auto"/>
        <w:ind w:left="-360"/>
        <w:rPr>
          <w:rFonts w:ascii="Arial" w:eastAsia="Times New Roman" w:hAnsi="Arial" w:cs="Arial"/>
          <w:bCs/>
          <w:sz w:val="24"/>
          <w:szCs w:val="24"/>
        </w:rPr>
      </w:pPr>
    </w:p>
    <w:tbl>
      <w:tblPr>
        <w:tblW w:w="15347" w:type="dxa"/>
        <w:tblInd w:w="-34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48"/>
        <w:gridCol w:w="1147"/>
        <w:gridCol w:w="1151"/>
        <w:gridCol w:w="1151"/>
        <w:gridCol w:w="1146"/>
        <w:gridCol w:w="1151"/>
        <w:gridCol w:w="1149"/>
        <w:gridCol w:w="1252"/>
        <w:gridCol w:w="1152"/>
        <w:gridCol w:w="3600"/>
      </w:tblGrid>
      <w:tr w:rsidR="00432ED5" w:rsidRPr="00EB1815" w14:paraId="0286D57D" w14:textId="77777777" w:rsidTr="00D41FD5">
        <w:trPr>
          <w:trHeight w:val="1394"/>
        </w:trPr>
        <w:tc>
          <w:tcPr>
            <w:tcW w:w="244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59ADF8" w14:textId="77777777" w:rsidR="00432ED5" w:rsidRPr="00E125CC" w:rsidRDefault="00432ED5" w:rsidP="00E125CC">
            <w:pPr>
              <w:spacing w:after="0" w:line="240" w:lineRule="auto"/>
              <w:rPr>
                <w:rFonts w:ascii="Calibri" w:eastAsia="Times New Roman" w:hAnsi="Calibri" w:cs="Calibri"/>
                <w:bCs/>
                <w:sz w:val="24"/>
                <w:szCs w:val="18"/>
              </w:rPr>
            </w:pPr>
            <w:r w:rsidRPr="00E125CC">
              <w:rPr>
                <w:rFonts w:ascii="Calibri" w:eastAsia="Times New Roman" w:hAnsi="Calibri" w:cs="Calibri"/>
                <w:bCs/>
                <w:sz w:val="24"/>
                <w:szCs w:val="18"/>
              </w:rPr>
              <w:t>Please state here:</w:t>
            </w:r>
          </w:p>
          <w:p w14:paraId="5F0F33D3" w14:textId="72A93276" w:rsidR="00432ED5" w:rsidRPr="00E125CC" w:rsidRDefault="00432ED5" w:rsidP="00E125CC">
            <w:pPr>
              <w:spacing w:after="0" w:line="240" w:lineRule="auto"/>
              <w:rPr>
                <w:rFonts w:ascii="Times New Roman" w:eastAsia="Times New Roman" w:hAnsi="Times New Roman" w:cs="Times New Roman"/>
                <w:sz w:val="36"/>
                <w:szCs w:val="24"/>
              </w:rPr>
            </w:pPr>
            <w:r w:rsidRPr="00E125CC">
              <w:rPr>
                <w:rFonts w:ascii="Calibri" w:eastAsia="Times New Roman" w:hAnsi="Calibri" w:cs="Calibri"/>
                <w:b/>
                <w:bCs/>
                <w:sz w:val="24"/>
                <w:szCs w:val="18"/>
              </w:rPr>
              <w:t>First Author’s name</w:t>
            </w:r>
          </w:p>
          <w:p w14:paraId="65440C74" w14:textId="7D1B797A" w:rsidR="00432ED5" w:rsidRPr="000F6E68" w:rsidRDefault="00432ED5" w:rsidP="00E125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25CC">
              <w:rPr>
                <w:rFonts w:ascii="Calibri" w:eastAsia="Times New Roman" w:hAnsi="Calibri" w:cs="Calibri"/>
                <w:b/>
                <w:bCs/>
                <w:sz w:val="24"/>
                <w:szCs w:val="18"/>
              </w:rPr>
              <w:t>First 3-4 words of Title</w:t>
            </w:r>
          </w:p>
        </w:tc>
        <w:tc>
          <w:tcPr>
            <w:tcW w:w="11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14:paraId="6F6FAA9C" w14:textId="01426E59" w:rsidR="00432ED5" w:rsidRDefault="00432ED5" w:rsidP="00FE7341">
            <w:pPr>
              <w:pBdr>
                <w:right w:val="single" w:sz="4" w:space="4" w:color="auto"/>
              </w:pBd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Does the </w:t>
            </w:r>
            <w:r w:rsidRPr="00432ED5">
              <w:rPr>
                <w:rFonts w:ascii="Calibri" w:eastAsia="Times New Roman" w:hAnsi="Calibri" w:cs="Calibri"/>
                <w:b/>
                <w:bCs/>
                <w:sz w:val="18"/>
                <w:szCs w:val="18"/>
                <w:u w:val="single"/>
              </w:rPr>
              <w:t>Background</w:t>
            </w:r>
            <w:r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 set the stage?</w:t>
            </w:r>
          </w:p>
          <w:p w14:paraId="29F1073A" w14:textId="77777777" w:rsidR="00432ED5" w:rsidRDefault="00432ED5" w:rsidP="00FE7341">
            <w:pPr>
              <w:pBdr>
                <w:right w:val="single" w:sz="4" w:space="4" w:color="auto"/>
              </w:pBd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</w:p>
          <w:p w14:paraId="6C90025A" w14:textId="77777777" w:rsidR="00432ED5" w:rsidRDefault="00432ED5" w:rsidP="00FE7341">
            <w:pPr>
              <w:pBdr>
                <w:right w:val="single" w:sz="4" w:space="4" w:color="auto"/>
              </w:pBd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</w:p>
          <w:p w14:paraId="141779C0" w14:textId="6BB73579" w:rsidR="00432ED5" w:rsidRPr="00432ED5" w:rsidRDefault="00432ED5" w:rsidP="00FE73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432ED5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(3 points)</w:t>
            </w:r>
          </w:p>
        </w:tc>
        <w:tc>
          <w:tcPr>
            <w:tcW w:w="11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E9EA012" w14:textId="71819AAB" w:rsidR="00432ED5" w:rsidRPr="000F6E68" w:rsidRDefault="00432ED5" w:rsidP="00FE73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  <w:r w:rsidRPr="000F6E68"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Is the project’s 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  <w:u w:val="single"/>
              </w:rPr>
              <w:t>Educational Purpose</w:t>
            </w:r>
            <w:r w:rsidRPr="000F6E68"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 clear?</w:t>
            </w:r>
          </w:p>
          <w:p w14:paraId="266FBBE4" w14:textId="77777777" w:rsidR="00432ED5" w:rsidRPr="000F6E68" w:rsidRDefault="00432ED5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787DC4B" w14:textId="490C6977" w:rsidR="00432ED5" w:rsidRPr="000F6E68" w:rsidRDefault="00432ED5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(</w:t>
            </w: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 points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1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1AE125" w14:textId="77777777" w:rsidR="00432ED5" w:rsidRPr="000F6E68" w:rsidRDefault="00432ED5" w:rsidP="00FE73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  <w:r w:rsidRPr="000F6E68"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Are the 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  <w:u w:val="single"/>
              </w:rPr>
              <w:t>Methods</w:t>
            </w:r>
            <w:r w:rsidRPr="000F6E68"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 appropriate to the proposed work or topic?</w:t>
            </w:r>
          </w:p>
          <w:p w14:paraId="7C3C0F3F" w14:textId="77777777" w:rsidR="00432ED5" w:rsidRPr="000F6E68" w:rsidRDefault="00432ED5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721D6AE" w14:textId="1178C1DA" w:rsidR="00432ED5" w:rsidRPr="000F6E68" w:rsidRDefault="00432ED5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(</w:t>
            </w: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 points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14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14:paraId="771B75AB" w14:textId="77777777" w:rsidR="00432ED5" w:rsidRDefault="00432ED5" w:rsidP="00FE73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Are the final </w:t>
            </w:r>
            <w:r w:rsidRPr="00432ED5">
              <w:rPr>
                <w:rFonts w:ascii="Calibri" w:eastAsia="Times New Roman" w:hAnsi="Calibri" w:cs="Calibri"/>
                <w:b/>
                <w:bCs/>
                <w:sz w:val="18"/>
                <w:szCs w:val="18"/>
                <w:u w:val="single"/>
              </w:rPr>
              <w:t>Results</w:t>
            </w:r>
            <w:r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 stated in appropriate form?</w:t>
            </w:r>
          </w:p>
          <w:p w14:paraId="737E23CB" w14:textId="77777777" w:rsidR="00432ED5" w:rsidRDefault="00432ED5" w:rsidP="00FE73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</w:p>
          <w:p w14:paraId="71BC95D8" w14:textId="60B19598" w:rsidR="00432ED5" w:rsidRDefault="00432ED5" w:rsidP="00FE73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(</w:t>
            </w: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 points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1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8358F2D" w14:textId="7FC989E8" w:rsidR="00432ED5" w:rsidRPr="000F6E68" w:rsidRDefault="00432ED5" w:rsidP="00FE73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Are </w:t>
            </w: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u w:val="single"/>
              </w:rPr>
              <w:t>C</w:t>
            </w:r>
            <w:r w:rsidRPr="00432ED5">
              <w:rPr>
                <w:rFonts w:ascii="Calibri" w:eastAsia="Times New Roman" w:hAnsi="Calibri" w:cs="Calibri"/>
                <w:b/>
                <w:bCs/>
                <w:sz w:val="18"/>
                <w:szCs w:val="18"/>
                <w:u w:val="single"/>
              </w:rPr>
              <w:t xml:space="preserve">onclusions </w:t>
            </w:r>
            <w:r>
              <w:rPr>
                <w:rFonts w:ascii="Calibri" w:eastAsia="Times New Roman" w:hAnsi="Calibri" w:cs="Calibri"/>
                <w:bCs/>
                <w:sz w:val="18"/>
                <w:szCs w:val="18"/>
              </w:rPr>
              <w:t>based on the presented data?</w:t>
            </w:r>
          </w:p>
          <w:p w14:paraId="19C29382" w14:textId="77777777" w:rsidR="00432ED5" w:rsidRPr="000F6E68" w:rsidRDefault="00432ED5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8A193C1" w14:textId="75FBC116" w:rsidR="00432ED5" w:rsidRPr="000F6E68" w:rsidRDefault="00432ED5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(</w:t>
            </w: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 points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14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9AE2F6D" w14:textId="765DE560" w:rsidR="00432ED5" w:rsidRPr="000F6E68" w:rsidRDefault="00432ED5" w:rsidP="00FE73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Are future </w:t>
            </w:r>
            <w:r w:rsidRPr="00432ED5">
              <w:rPr>
                <w:rFonts w:ascii="Calibri" w:eastAsia="Times New Roman" w:hAnsi="Calibri" w:cs="Calibri"/>
                <w:b/>
                <w:bCs/>
                <w:sz w:val="18"/>
                <w:szCs w:val="18"/>
                <w:u w:val="single"/>
              </w:rPr>
              <w:t xml:space="preserve">Directions </w:t>
            </w:r>
            <w:r>
              <w:rPr>
                <w:rFonts w:ascii="Calibri" w:eastAsia="Times New Roman" w:hAnsi="Calibri" w:cs="Calibri"/>
                <w:bCs/>
                <w:sz w:val="18"/>
                <w:szCs w:val="18"/>
              </w:rPr>
              <w:t>discussed?</w:t>
            </w:r>
          </w:p>
          <w:p w14:paraId="3A5E3A0C" w14:textId="77777777" w:rsidR="00432ED5" w:rsidRPr="000F6E68" w:rsidRDefault="00432ED5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BE5A2D8" w14:textId="3DAD0C4D" w:rsidR="00432ED5" w:rsidRPr="000F6E68" w:rsidRDefault="00FE7341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(</w:t>
            </w: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 points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25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E479CCB" w14:textId="77777777" w:rsidR="00432ED5" w:rsidRPr="000F6E68" w:rsidRDefault="00432ED5" w:rsidP="00FE73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  <w:r w:rsidRPr="000F6E68"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Is the 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  <w:u w:val="single"/>
              </w:rPr>
              <w:t xml:space="preserve">Language </w:t>
            </w:r>
            <w:r w:rsidRPr="000F6E68">
              <w:rPr>
                <w:rFonts w:ascii="Calibri" w:eastAsia="Times New Roman" w:hAnsi="Calibri" w:cs="Calibri"/>
                <w:bCs/>
                <w:sz w:val="18"/>
                <w:szCs w:val="18"/>
              </w:rPr>
              <w:t>of the abstract clear and grammatically correct?</w:t>
            </w:r>
          </w:p>
          <w:p w14:paraId="7C570C42" w14:textId="77777777" w:rsidR="00432ED5" w:rsidRPr="000F6E68" w:rsidRDefault="00432ED5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265EA17" w14:textId="3665A9DD" w:rsidR="00432ED5" w:rsidRPr="000F6E68" w:rsidRDefault="00FE7341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(</w:t>
            </w: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 points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15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68E0D67" w14:textId="421C226C" w:rsidR="00432ED5" w:rsidRPr="000F6E68" w:rsidRDefault="00432ED5" w:rsidP="00FE73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  <w:r w:rsidRPr="000F6E68"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Is the project of 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  <w:u w:val="single"/>
              </w:rPr>
              <w:t>Value</w:t>
            </w:r>
            <w:r w:rsidRPr="000F6E68"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 to the educational community?</w:t>
            </w:r>
          </w:p>
          <w:p w14:paraId="02A5076E" w14:textId="77777777" w:rsidR="00432ED5" w:rsidRPr="000F6E68" w:rsidRDefault="00432ED5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B2312F2" w14:textId="24BEADBE" w:rsidR="00432ED5" w:rsidRPr="000F6E68" w:rsidRDefault="00FE7341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(</w:t>
            </w: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 points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36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5B21C7" w14:textId="4E9A1271" w:rsidR="00D41FD5" w:rsidRDefault="00432ED5" w:rsidP="00D41F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 xml:space="preserve">Please provide 2-3 bullet points of feedback (positive </w:t>
            </w: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or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 xml:space="preserve"> negative).</w:t>
            </w:r>
          </w:p>
          <w:p w14:paraId="5ED8AE6F" w14:textId="77777777" w:rsidR="00D41FD5" w:rsidRDefault="00D41FD5" w:rsidP="00D41F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</w:p>
          <w:p w14:paraId="5145EC4B" w14:textId="174F0C5D" w:rsidR="00432ED5" w:rsidRPr="000F6E68" w:rsidRDefault="00432ED5" w:rsidP="00D41F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6E68"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These statements will be provided as feedback to the </w:t>
            </w:r>
            <w:r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first </w:t>
            </w:r>
            <w:r w:rsidRPr="000F6E68">
              <w:rPr>
                <w:rFonts w:ascii="Calibri" w:eastAsia="Times New Roman" w:hAnsi="Calibri" w:cs="Calibri"/>
                <w:bCs/>
                <w:sz w:val="18"/>
                <w:szCs w:val="18"/>
              </w:rPr>
              <w:t>author but without the reviewer’s identity.</w:t>
            </w:r>
          </w:p>
        </w:tc>
      </w:tr>
      <w:tr w:rsidR="00432ED5" w:rsidRPr="000F6E68" w14:paraId="19980073" w14:textId="77777777" w:rsidTr="00FE7341">
        <w:trPr>
          <w:trHeight w:val="1953"/>
        </w:trPr>
        <w:tc>
          <w:tcPr>
            <w:tcW w:w="244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73ECE5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Smith, John</w:t>
            </w:r>
          </w:p>
          <w:p w14:paraId="5BFBC3F7" w14:textId="7D53E54E" w:rsidR="00432ED5" w:rsidRPr="000F6E68" w:rsidRDefault="00432ED5" w:rsidP="000F6E68">
            <w:pPr>
              <w:spacing w:after="0" w:line="240" w:lineRule="auto"/>
              <w:rPr>
                <w:rFonts w:cstheme="minorHAnsi"/>
                <w:color w:val="548DD4" w:themeColor="text2" w:themeTint="99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The Educational Evaluation of…</w:t>
            </w:r>
          </w:p>
        </w:tc>
        <w:tc>
          <w:tcPr>
            <w:tcW w:w="1147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5EAC7" w14:textId="675EE180" w:rsidR="00432ED5" w:rsidRPr="000F6E68" w:rsidRDefault="00432ED5" w:rsidP="00432ED5">
            <w:pPr>
              <w:spacing w:after="0" w:line="240" w:lineRule="auto"/>
              <w:jc w:val="center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Yes = 3</w:t>
            </w:r>
          </w:p>
        </w:tc>
        <w:tc>
          <w:tcPr>
            <w:tcW w:w="115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99C68D" w14:textId="121FD276" w:rsidR="00432ED5" w:rsidRPr="000F6E68" w:rsidRDefault="00096A79" w:rsidP="00096A79">
            <w:pPr>
              <w:spacing w:after="0" w:line="240" w:lineRule="auto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Yes</w:t>
            </w:r>
            <w:r w:rsidR="00432ED5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 xml:space="preserve"> = </w:t>
            </w:r>
            <w:r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3</w:t>
            </w:r>
          </w:p>
        </w:tc>
        <w:tc>
          <w:tcPr>
            <w:tcW w:w="115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2F7AB" w14:textId="0E678B7A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Yes</w:t>
            </w:r>
            <w:r w:rsidR="00FE7341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 xml:space="preserve"> = 3</w:t>
            </w:r>
          </w:p>
        </w:tc>
        <w:tc>
          <w:tcPr>
            <w:tcW w:w="114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34B44" w14:textId="4465D285" w:rsidR="00432ED5" w:rsidRPr="000F6E68" w:rsidRDefault="00096A79" w:rsidP="00096A79">
            <w:pPr>
              <w:spacing w:after="0" w:line="240" w:lineRule="auto"/>
              <w:jc w:val="center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Maybe</w:t>
            </w:r>
            <w:r w:rsidR="00FE7341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 xml:space="preserve"> = </w:t>
            </w:r>
            <w:r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3</w:t>
            </w:r>
          </w:p>
        </w:tc>
        <w:tc>
          <w:tcPr>
            <w:tcW w:w="115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46344" w14:textId="18DF9430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Yes</w:t>
            </w:r>
            <w:r w:rsidR="00FE7341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 xml:space="preserve"> = 3</w:t>
            </w:r>
          </w:p>
        </w:tc>
        <w:tc>
          <w:tcPr>
            <w:tcW w:w="114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10331" w14:textId="5444BDBE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No</w:t>
            </w:r>
            <w:r w:rsidR="00FE7341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 xml:space="preserve"> = 1</w:t>
            </w:r>
          </w:p>
        </w:tc>
        <w:tc>
          <w:tcPr>
            <w:tcW w:w="125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44052" w14:textId="097EEC35" w:rsidR="00432ED5" w:rsidRPr="000F6E68" w:rsidRDefault="00FE7341" w:rsidP="000F6E68">
            <w:pPr>
              <w:spacing w:after="0" w:line="240" w:lineRule="auto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Maybe = 2</w:t>
            </w:r>
          </w:p>
        </w:tc>
        <w:tc>
          <w:tcPr>
            <w:tcW w:w="115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A47B9A" w14:textId="6538709D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Yes</w:t>
            </w:r>
            <w:r w:rsidR="00FE7341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 xml:space="preserve"> = 3</w:t>
            </w:r>
          </w:p>
        </w:tc>
        <w:tc>
          <w:tcPr>
            <w:tcW w:w="360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DE851" w14:textId="4593586D" w:rsidR="00432ED5" w:rsidRDefault="00432ED5" w:rsidP="000F6E6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96" w:hanging="196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Addresses an important issue</w:t>
            </w:r>
          </w:p>
          <w:p w14:paraId="72BEA58B" w14:textId="34D12CCA" w:rsidR="00432ED5" w:rsidRDefault="00432ED5" w:rsidP="000F6E6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96" w:hanging="196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Condense verbiage where possible, check grammar</w:t>
            </w:r>
          </w:p>
          <w:p w14:paraId="1A97B6A5" w14:textId="3CEB693C" w:rsidR="00432ED5" w:rsidRDefault="00432ED5" w:rsidP="000F6E6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96" w:hanging="196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Include more details on the number of subjects in each group</w:t>
            </w:r>
          </w:p>
          <w:p w14:paraId="7026BFC6" w14:textId="3852C4EA" w:rsidR="00432ED5" w:rsidRPr="000F6E68" w:rsidRDefault="00432ED5" w:rsidP="000F6E6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96" w:hanging="196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Add p-values for statistical analysis</w:t>
            </w:r>
          </w:p>
        </w:tc>
        <w:bookmarkStart w:id="0" w:name="_GoBack"/>
        <w:bookmarkEnd w:id="0"/>
      </w:tr>
      <w:tr w:rsidR="00432ED5" w:rsidRPr="000F6E68" w14:paraId="228DC15B" w14:textId="77777777" w:rsidTr="007C16BB">
        <w:trPr>
          <w:trHeight w:val="1835"/>
        </w:trPr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D0408A" w14:textId="7518C609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  <w:bdr w:val="single" w:sz="2" w:space="0" w:color="auto" w:frame="1"/>
                <w:shd w:val="clear" w:color="auto" w:fill="FFFFFF"/>
              </w:rPr>
              <w:t xml:space="preserve"> </w:t>
            </w:r>
          </w:p>
          <w:p w14:paraId="7755F671" w14:textId="52724E24" w:rsidR="00432ED5" w:rsidRPr="000F6E68" w:rsidRDefault="00432ED5" w:rsidP="000F6E68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F6E68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A88A2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DC55DF" w14:textId="57DC969A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D71991" w14:textId="3D5BB599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58A95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FC8314" w14:textId="1BAB5C6D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3D60F9" w14:textId="5D657571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BDE79B" w14:textId="68A0772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6AF328" w14:textId="63007412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FF3B2B" w14:textId="0867326E" w:rsidR="00432ED5" w:rsidRPr="000F6E68" w:rsidRDefault="00432ED5" w:rsidP="000F6E6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96" w:hanging="196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</w:tr>
      <w:tr w:rsidR="00432ED5" w:rsidRPr="000F6E68" w14:paraId="3897EC08" w14:textId="77777777" w:rsidTr="00FE7341">
        <w:trPr>
          <w:trHeight w:val="1872"/>
        </w:trPr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CE3A87" w14:textId="7714D025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pacing w:val="-1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333F86A4" w14:textId="77777777" w:rsidR="00432ED5" w:rsidRPr="000F6E68" w:rsidRDefault="00432ED5" w:rsidP="000F6E68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2D299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1D1F77" w14:textId="11A87DE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CE290" w14:textId="7A876B12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A366A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9C68FB" w14:textId="27A22676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7447A4" w14:textId="04874C24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ED2BFA" w14:textId="45FA58FD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BD0804" w14:textId="74A00910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E92E0A" w14:textId="25CE0461" w:rsidR="00432ED5" w:rsidRPr="000F6E68" w:rsidRDefault="00432ED5" w:rsidP="000F6E6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96" w:hanging="196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</w:tr>
      <w:tr w:rsidR="00432ED5" w:rsidRPr="000F6E68" w14:paraId="0E63EDE4" w14:textId="77777777" w:rsidTr="00FE7341">
        <w:trPr>
          <w:trHeight w:val="1872"/>
        </w:trPr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46C3CD" w14:textId="77777777" w:rsidR="00432ED5" w:rsidRPr="000F6E68" w:rsidRDefault="00432ED5" w:rsidP="000F6E68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811DB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D26198" w14:textId="0985FC98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F6E10F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4FB1C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4B1F3" w14:textId="26F6472B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CB8547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C4D201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B948B4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270126" w14:textId="77777777" w:rsidR="00432ED5" w:rsidRPr="000F6E68" w:rsidRDefault="00432ED5" w:rsidP="000F6E6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96" w:hanging="196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432ED5" w:rsidRPr="000F6E68" w14:paraId="0CF9CE86" w14:textId="77777777" w:rsidTr="00FE7341">
        <w:trPr>
          <w:trHeight w:val="1872"/>
        </w:trPr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AA0A90" w14:textId="77777777" w:rsidR="00432ED5" w:rsidRPr="000F6E68" w:rsidRDefault="00432ED5" w:rsidP="000F6E68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CDA6B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63FBC5" w14:textId="2611F911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BE9D05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D536E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9A843C" w14:textId="2CF24DBF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FCD35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005B2C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B6768F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EF220B" w14:textId="77777777" w:rsidR="00432ED5" w:rsidRPr="000F6E68" w:rsidRDefault="00432ED5" w:rsidP="000F6E6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96" w:hanging="196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432ED5" w:rsidRPr="000F6E68" w14:paraId="19812662" w14:textId="77777777" w:rsidTr="00FE7341">
        <w:trPr>
          <w:trHeight w:val="1872"/>
        </w:trPr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74ABF1" w14:textId="77777777" w:rsidR="00432ED5" w:rsidRPr="000F6E68" w:rsidRDefault="00432ED5" w:rsidP="000F6E68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727E4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51E69" w14:textId="28A3FB29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9C5E29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20D59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D537B2" w14:textId="3C9681E5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C65141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27D6D3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691692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93C88A" w14:textId="77777777" w:rsidR="00432ED5" w:rsidRPr="000F6E68" w:rsidRDefault="00432ED5" w:rsidP="000F6E6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96" w:hanging="196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432ED5" w:rsidRPr="000F6E68" w14:paraId="591D4692" w14:textId="77777777" w:rsidTr="00FE7341">
        <w:trPr>
          <w:trHeight w:val="1872"/>
        </w:trPr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AA45B0" w14:textId="77777777" w:rsidR="00432ED5" w:rsidRPr="000F6E68" w:rsidRDefault="00432ED5" w:rsidP="000F6E68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AFE04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401A60" w14:textId="7FF2210D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409982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A2177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4DF8C0" w14:textId="6AC70365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4CC67F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67F3F0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063D7E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71D5A0" w14:textId="77777777" w:rsidR="00432ED5" w:rsidRPr="000F6E68" w:rsidRDefault="00432ED5" w:rsidP="000F6E6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96" w:hanging="196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432ED5" w:rsidRPr="000F6E68" w14:paraId="77B86129" w14:textId="77777777" w:rsidTr="00FE7341">
        <w:trPr>
          <w:trHeight w:val="1872"/>
        </w:trPr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6665A2" w14:textId="77777777" w:rsidR="00432ED5" w:rsidRPr="000F6E68" w:rsidRDefault="00432ED5" w:rsidP="000F6E68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88A45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55E5ED" w14:textId="001F9089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62620F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D1A45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588C54" w14:textId="1E42C21A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0C32CF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05DCD6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F5A29B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BFC3D" w14:textId="77777777" w:rsidR="00432ED5" w:rsidRPr="000F6E68" w:rsidRDefault="00432ED5" w:rsidP="000F6E6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96" w:hanging="196"/>
              <w:rPr>
                <w:rFonts w:eastAsia="Times New Roman" w:cstheme="minorHAnsi"/>
                <w:sz w:val="18"/>
                <w:szCs w:val="18"/>
              </w:rPr>
            </w:pPr>
          </w:p>
        </w:tc>
      </w:tr>
    </w:tbl>
    <w:p w14:paraId="3A0D03E3" w14:textId="205AED5D" w:rsidR="000F6E68" w:rsidRPr="000F6E68" w:rsidRDefault="000F6E68">
      <w:pPr>
        <w:rPr>
          <w:rFonts w:cstheme="minorHAnsi"/>
        </w:rPr>
      </w:pPr>
    </w:p>
    <w:sectPr w:rsidR="000F6E68" w:rsidRPr="000F6E68" w:rsidSect="00C54BC5">
      <w:headerReference w:type="default" r:id="rId8"/>
      <w:pgSz w:w="15840" w:h="12240" w:orient="landscape"/>
      <w:pgMar w:top="720" w:right="720" w:bottom="720" w:left="720" w:header="43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840E89" w14:textId="77777777" w:rsidR="002F0ED2" w:rsidRDefault="002F0ED2" w:rsidP="007F0979">
      <w:pPr>
        <w:spacing w:after="0" w:line="240" w:lineRule="auto"/>
      </w:pPr>
      <w:r>
        <w:separator/>
      </w:r>
    </w:p>
  </w:endnote>
  <w:endnote w:type="continuationSeparator" w:id="0">
    <w:p w14:paraId="0673BE1A" w14:textId="77777777" w:rsidR="002F0ED2" w:rsidRDefault="002F0ED2" w:rsidP="007F09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F72F83" w14:textId="77777777" w:rsidR="002F0ED2" w:rsidRDefault="002F0ED2" w:rsidP="007F0979">
      <w:pPr>
        <w:spacing w:after="0" w:line="240" w:lineRule="auto"/>
      </w:pPr>
      <w:r>
        <w:separator/>
      </w:r>
    </w:p>
  </w:footnote>
  <w:footnote w:type="continuationSeparator" w:id="0">
    <w:p w14:paraId="24516859" w14:textId="77777777" w:rsidR="002F0ED2" w:rsidRDefault="002F0ED2" w:rsidP="007F09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355BE3" w14:textId="245360BA" w:rsidR="002800B0" w:rsidRPr="002800B0" w:rsidRDefault="002800B0">
    <w:pPr>
      <w:pStyle w:val="Header"/>
      <w:jc w:val="right"/>
      <w:rPr>
        <w:sz w:val="18"/>
      </w:rPr>
    </w:pPr>
    <w:r>
      <w:rPr>
        <w:sz w:val="18"/>
      </w:rPr>
      <w:t>Abstract P</w:t>
    </w:r>
    <w:r w:rsidRPr="002800B0">
      <w:rPr>
        <w:sz w:val="18"/>
      </w:rPr>
      <w:t xml:space="preserve">age </w:t>
    </w:r>
    <w:sdt>
      <w:sdtPr>
        <w:rPr>
          <w:sz w:val="18"/>
        </w:rPr>
        <w:id w:val="123011924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2800B0">
          <w:rPr>
            <w:sz w:val="18"/>
          </w:rPr>
          <w:fldChar w:fldCharType="begin"/>
        </w:r>
        <w:r w:rsidRPr="002800B0">
          <w:rPr>
            <w:sz w:val="18"/>
          </w:rPr>
          <w:instrText xml:space="preserve"> PAGE   \* MERGEFORMAT </w:instrText>
        </w:r>
        <w:r w:rsidRPr="002800B0">
          <w:rPr>
            <w:sz w:val="18"/>
          </w:rPr>
          <w:fldChar w:fldCharType="separate"/>
        </w:r>
        <w:r w:rsidR="00D41FD5">
          <w:rPr>
            <w:noProof/>
            <w:sz w:val="18"/>
          </w:rPr>
          <w:t>2</w:t>
        </w:r>
        <w:r w:rsidRPr="002800B0">
          <w:rPr>
            <w:noProof/>
            <w:sz w:val="18"/>
          </w:rPr>
          <w:fldChar w:fldCharType="end"/>
        </w:r>
      </w:sdtContent>
    </w:sdt>
  </w:p>
  <w:p w14:paraId="5ECD71E5" w14:textId="330A7E24" w:rsidR="002800B0" w:rsidRDefault="00C54BC5">
    <w:pPr>
      <w:pStyle w:val="Header"/>
    </w:pPr>
    <w:r w:rsidRPr="00C54BC5">
      <w:rPr>
        <w:sz w:val="28"/>
      </w:rPr>
      <w:t xml:space="preserve">Reviewer Name: </w:t>
    </w:r>
    <w:r>
      <w:t>_________________________________________________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FE0268"/>
    <w:multiLevelType w:val="hybridMultilevel"/>
    <w:tmpl w:val="864CB362"/>
    <w:lvl w:ilvl="0" w:tplc="3C2A99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3C0DFC"/>
    <w:multiLevelType w:val="hybridMultilevel"/>
    <w:tmpl w:val="3FEEF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BA5821"/>
    <w:multiLevelType w:val="hybridMultilevel"/>
    <w:tmpl w:val="84AAD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73395A"/>
    <w:multiLevelType w:val="hybridMultilevel"/>
    <w:tmpl w:val="E738C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DIyNTI3NDM3NzNW0lEKTi0uzszPAykwrgUAh/6v1iwAAAA="/>
  </w:docVars>
  <w:rsids>
    <w:rsidRoot w:val="00EB1815"/>
    <w:rsid w:val="00000B9E"/>
    <w:rsid w:val="00006EC5"/>
    <w:rsid w:val="00007C40"/>
    <w:rsid w:val="00010388"/>
    <w:rsid w:val="00012EB8"/>
    <w:rsid w:val="00021786"/>
    <w:rsid w:val="000227AB"/>
    <w:rsid w:val="00024FC1"/>
    <w:rsid w:val="00025A2D"/>
    <w:rsid w:val="000307B5"/>
    <w:rsid w:val="00036919"/>
    <w:rsid w:val="000371A3"/>
    <w:rsid w:val="0004117E"/>
    <w:rsid w:val="00056DEB"/>
    <w:rsid w:val="00074A3F"/>
    <w:rsid w:val="00076424"/>
    <w:rsid w:val="00077EDB"/>
    <w:rsid w:val="000958FD"/>
    <w:rsid w:val="000963B0"/>
    <w:rsid w:val="00096A79"/>
    <w:rsid w:val="000A1F38"/>
    <w:rsid w:val="000A34D3"/>
    <w:rsid w:val="000A7187"/>
    <w:rsid w:val="000B3FCA"/>
    <w:rsid w:val="000B573C"/>
    <w:rsid w:val="000B5BAE"/>
    <w:rsid w:val="000C0E38"/>
    <w:rsid w:val="000C10F1"/>
    <w:rsid w:val="000D10DC"/>
    <w:rsid w:val="000D2921"/>
    <w:rsid w:val="000D2CD9"/>
    <w:rsid w:val="000E5244"/>
    <w:rsid w:val="000E60C9"/>
    <w:rsid w:val="000E74C2"/>
    <w:rsid w:val="000F01DF"/>
    <w:rsid w:val="000F2DA4"/>
    <w:rsid w:val="000F40E9"/>
    <w:rsid w:val="000F482E"/>
    <w:rsid w:val="000F5AB8"/>
    <w:rsid w:val="000F5D4E"/>
    <w:rsid w:val="000F6E68"/>
    <w:rsid w:val="0010046E"/>
    <w:rsid w:val="00105082"/>
    <w:rsid w:val="0010615C"/>
    <w:rsid w:val="001061C0"/>
    <w:rsid w:val="001121A0"/>
    <w:rsid w:val="00116F63"/>
    <w:rsid w:val="0012560D"/>
    <w:rsid w:val="00125D62"/>
    <w:rsid w:val="0013080B"/>
    <w:rsid w:val="001319E9"/>
    <w:rsid w:val="00132CB3"/>
    <w:rsid w:val="00137857"/>
    <w:rsid w:val="001379AC"/>
    <w:rsid w:val="001424A0"/>
    <w:rsid w:val="00144FB8"/>
    <w:rsid w:val="0014658F"/>
    <w:rsid w:val="001573B9"/>
    <w:rsid w:val="00174BF1"/>
    <w:rsid w:val="00177798"/>
    <w:rsid w:val="0018188D"/>
    <w:rsid w:val="001834AA"/>
    <w:rsid w:val="00184413"/>
    <w:rsid w:val="00191D06"/>
    <w:rsid w:val="001942C6"/>
    <w:rsid w:val="001A4E1E"/>
    <w:rsid w:val="001A7B64"/>
    <w:rsid w:val="001B0F03"/>
    <w:rsid w:val="001B27A4"/>
    <w:rsid w:val="001B354A"/>
    <w:rsid w:val="001C0195"/>
    <w:rsid w:val="001C1FDD"/>
    <w:rsid w:val="001C231D"/>
    <w:rsid w:val="001C524A"/>
    <w:rsid w:val="001C694C"/>
    <w:rsid w:val="001D2D73"/>
    <w:rsid w:val="001D485A"/>
    <w:rsid w:val="001D651E"/>
    <w:rsid w:val="001E1E20"/>
    <w:rsid w:val="001E3FC3"/>
    <w:rsid w:val="001E53B3"/>
    <w:rsid w:val="001E61A9"/>
    <w:rsid w:val="001F3C76"/>
    <w:rsid w:val="001F4D26"/>
    <w:rsid w:val="001F5F1D"/>
    <w:rsid w:val="0020143D"/>
    <w:rsid w:val="00202AB2"/>
    <w:rsid w:val="0020500E"/>
    <w:rsid w:val="00210793"/>
    <w:rsid w:val="00210F59"/>
    <w:rsid w:val="00211E84"/>
    <w:rsid w:val="00215491"/>
    <w:rsid w:val="002256E7"/>
    <w:rsid w:val="00227176"/>
    <w:rsid w:val="002316C8"/>
    <w:rsid w:val="00231ED5"/>
    <w:rsid w:val="00240BC3"/>
    <w:rsid w:val="00241F31"/>
    <w:rsid w:val="00247F7C"/>
    <w:rsid w:val="002517A9"/>
    <w:rsid w:val="002540A4"/>
    <w:rsid w:val="002555C2"/>
    <w:rsid w:val="002602AE"/>
    <w:rsid w:val="0026058B"/>
    <w:rsid w:val="002626FE"/>
    <w:rsid w:val="00262A3B"/>
    <w:rsid w:val="00263F0E"/>
    <w:rsid w:val="002655B7"/>
    <w:rsid w:val="00265B9D"/>
    <w:rsid w:val="00266B40"/>
    <w:rsid w:val="00273A46"/>
    <w:rsid w:val="00273E4F"/>
    <w:rsid w:val="00274680"/>
    <w:rsid w:val="002763CF"/>
    <w:rsid w:val="002763DC"/>
    <w:rsid w:val="00276F80"/>
    <w:rsid w:val="002800B0"/>
    <w:rsid w:val="00280E42"/>
    <w:rsid w:val="002837E3"/>
    <w:rsid w:val="00286B4C"/>
    <w:rsid w:val="0029333D"/>
    <w:rsid w:val="0029387D"/>
    <w:rsid w:val="00293CB7"/>
    <w:rsid w:val="002967FA"/>
    <w:rsid w:val="002A2101"/>
    <w:rsid w:val="002A52D0"/>
    <w:rsid w:val="002B13A0"/>
    <w:rsid w:val="002B372B"/>
    <w:rsid w:val="002B39FD"/>
    <w:rsid w:val="002B5703"/>
    <w:rsid w:val="002B66E1"/>
    <w:rsid w:val="002B75EB"/>
    <w:rsid w:val="002C2A65"/>
    <w:rsid w:val="002D4FFA"/>
    <w:rsid w:val="002E0250"/>
    <w:rsid w:val="002E1C89"/>
    <w:rsid w:val="002E29D9"/>
    <w:rsid w:val="002E6282"/>
    <w:rsid w:val="002E6A7E"/>
    <w:rsid w:val="002E7949"/>
    <w:rsid w:val="002F005B"/>
    <w:rsid w:val="002F0ED2"/>
    <w:rsid w:val="002F12CE"/>
    <w:rsid w:val="002F3772"/>
    <w:rsid w:val="002F3FF4"/>
    <w:rsid w:val="002F45E8"/>
    <w:rsid w:val="002F68D2"/>
    <w:rsid w:val="00300D3E"/>
    <w:rsid w:val="00302D50"/>
    <w:rsid w:val="00302E4C"/>
    <w:rsid w:val="00304623"/>
    <w:rsid w:val="00304C3F"/>
    <w:rsid w:val="00322AE8"/>
    <w:rsid w:val="00323C88"/>
    <w:rsid w:val="0032589A"/>
    <w:rsid w:val="003271FB"/>
    <w:rsid w:val="0034053F"/>
    <w:rsid w:val="003406F9"/>
    <w:rsid w:val="00343FE0"/>
    <w:rsid w:val="00351238"/>
    <w:rsid w:val="00351502"/>
    <w:rsid w:val="00352284"/>
    <w:rsid w:val="0035676A"/>
    <w:rsid w:val="00370DDF"/>
    <w:rsid w:val="00373B0B"/>
    <w:rsid w:val="00373F10"/>
    <w:rsid w:val="0037445C"/>
    <w:rsid w:val="00374A23"/>
    <w:rsid w:val="003755BD"/>
    <w:rsid w:val="00375A47"/>
    <w:rsid w:val="003769F8"/>
    <w:rsid w:val="00382437"/>
    <w:rsid w:val="00382ACA"/>
    <w:rsid w:val="00387BA5"/>
    <w:rsid w:val="00387E56"/>
    <w:rsid w:val="003909CA"/>
    <w:rsid w:val="00395E6E"/>
    <w:rsid w:val="00395F2F"/>
    <w:rsid w:val="003A70D0"/>
    <w:rsid w:val="003B2579"/>
    <w:rsid w:val="003B3A47"/>
    <w:rsid w:val="003C00B8"/>
    <w:rsid w:val="003C26F4"/>
    <w:rsid w:val="003C7807"/>
    <w:rsid w:val="003D2C5E"/>
    <w:rsid w:val="003D3369"/>
    <w:rsid w:val="003D5A06"/>
    <w:rsid w:val="003E2EC5"/>
    <w:rsid w:val="003E48C1"/>
    <w:rsid w:val="003E5779"/>
    <w:rsid w:val="003E7E8F"/>
    <w:rsid w:val="003F0707"/>
    <w:rsid w:val="003F498B"/>
    <w:rsid w:val="003F63D6"/>
    <w:rsid w:val="00406777"/>
    <w:rsid w:val="00410569"/>
    <w:rsid w:val="00411242"/>
    <w:rsid w:val="004169BC"/>
    <w:rsid w:val="00416F3D"/>
    <w:rsid w:val="00417241"/>
    <w:rsid w:val="00420D33"/>
    <w:rsid w:val="00421531"/>
    <w:rsid w:val="0042472F"/>
    <w:rsid w:val="004249DD"/>
    <w:rsid w:val="004314FA"/>
    <w:rsid w:val="00432ED5"/>
    <w:rsid w:val="004412FF"/>
    <w:rsid w:val="00442953"/>
    <w:rsid w:val="00443FC4"/>
    <w:rsid w:val="00444912"/>
    <w:rsid w:val="0044491D"/>
    <w:rsid w:val="00450B6C"/>
    <w:rsid w:val="00450C87"/>
    <w:rsid w:val="00451CEE"/>
    <w:rsid w:val="00452293"/>
    <w:rsid w:val="0045446E"/>
    <w:rsid w:val="004618C0"/>
    <w:rsid w:val="00461DBC"/>
    <w:rsid w:val="00463B38"/>
    <w:rsid w:val="00467880"/>
    <w:rsid w:val="00473787"/>
    <w:rsid w:val="00473B62"/>
    <w:rsid w:val="00474725"/>
    <w:rsid w:val="00482FCB"/>
    <w:rsid w:val="004862EF"/>
    <w:rsid w:val="00491B5F"/>
    <w:rsid w:val="00492184"/>
    <w:rsid w:val="00493DD5"/>
    <w:rsid w:val="004944A6"/>
    <w:rsid w:val="004A42B4"/>
    <w:rsid w:val="004B0C7D"/>
    <w:rsid w:val="004B1592"/>
    <w:rsid w:val="004B38C7"/>
    <w:rsid w:val="004B4F54"/>
    <w:rsid w:val="004B6766"/>
    <w:rsid w:val="004C4671"/>
    <w:rsid w:val="004C7A87"/>
    <w:rsid w:val="004C7CA0"/>
    <w:rsid w:val="004D303A"/>
    <w:rsid w:val="004E2F47"/>
    <w:rsid w:val="004E3791"/>
    <w:rsid w:val="004E43CF"/>
    <w:rsid w:val="004F0F3F"/>
    <w:rsid w:val="004F2B5A"/>
    <w:rsid w:val="00511016"/>
    <w:rsid w:val="00512FA4"/>
    <w:rsid w:val="00514331"/>
    <w:rsid w:val="005145F0"/>
    <w:rsid w:val="00515716"/>
    <w:rsid w:val="0052085C"/>
    <w:rsid w:val="00520DE3"/>
    <w:rsid w:val="005229A1"/>
    <w:rsid w:val="0052448C"/>
    <w:rsid w:val="005258C2"/>
    <w:rsid w:val="005320E5"/>
    <w:rsid w:val="0053433A"/>
    <w:rsid w:val="005343E8"/>
    <w:rsid w:val="00541CE7"/>
    <w:rsid w:val="005423EE"/>
    <w:rsid w:val="00542CD5"/>
    <w:rsid w:val="00545094"/>
    <w:rsid w:val="00547A84"/>
    <w:rsid w:val="00547FC6"/>
    <w:rsid w:val="00552972"/>
    <w:rsid w:val="005577BB"/>
    <w:rsid w:val="00560F70"/>
    <w:rsid w:val="00561CDE"/>
    <w:rsid w:val="00562C50"/>
    <w:rsid w:val="00563277"/>
    <w:rsid w:val="00564AEB"/>
    <w:rsid w:val="00564CEA"/>
    <w:rsid w:val="00567B5B"/>
    <w:rsid w:val="00574539"/>
    <w:rsid w:val="00577469"/>
    <w:rsid w:val="0058210B"/>
    <w:rsid w:val="00582E52"/>
    <w:rsid w:val="005927C9"/>
    <w:rsid w:val="0059389E"/>
    <w:rsid w:val="0059634C"/>
    <w:rsid w:val="005A1E04"/>
    <w:rsid w:val="005A3CEB"/>
    <w:rsid w:val="005A4367"/>
    <w:rsid w:val="005A76C7"/>
    <w:rsid w:val="005B6F48"/>
    <w:rsid w:val="005B722C"/>
    <w:rsid w:val="005C3B11"/>
    <w:rsid w:val="005C7FD8"/>
    <w:rsid w:val="005D01D0"/>
    <w:rsid w:val="005D1901"/>
    <w:rsid w:val="005E1749"/>
    <w:rsid w:val="005E561B"/>
    <w:rsid w:val="005E583E"/>
    <w:rsid w:val="005F27FE"/>
    <w:rsid w:val="005F46EC"/>
    <w:rsid w:val="005F5C78"/>
    <w:rsid w:val="00600CF6"/>
    <w:rsid w:val="006025C5"/>
    <w:rsid w:val="0060381D"/>
    <w:rsid w:val="006056C3"/>
    <w:rsid w:val="0060751A"/>
    <w:rsid w:val="0060754F"/>
    <w:rsid w:val="006115DD"/>
    <w:rsid w:val="00612776"/>
    <w:rsid w:val="00613898"/>
    <w:rsid w:val="0061778D"/>
    <w:rsid w:val="0062548C"/>
    <w:rsid w:val="00626198"/>
    <w:rsid w:val="00635BED"/>
    <w:rsid w:val="00636FF7"/>
    <w:rsid w:val="00637F12"/>
    <w:rsid w:val="006469B1"/>
    <w:rsid w:val="006476FF"/>
    <w:rsid w:val="006568F5"/>
    <w:rsid w:val="00662114"/>
    <w:rsid w:val="00666773"/>
    <w:rsid w:val="00674F80"/>
    <w:rsid w:val="00677919"/>
    <w:rsid w:val="00681AB5"/>
    <w:rsid w:val="00685275"/>
    <w:rsid w:val="00694188"/>
    <w:rsid w:val="00697A18"/>
    <w:rsid w:val="006A002B"/>
    <w:rsid w:val="006A04F2"/>
    <w:rsid w:val="006A07B0"/>
    <w:rsid w:val="006A165B"/>
    <w:rsid w:val="006A67D4"/>
    <w:rsid w:val="006A7EFC"/>
    <w:rsid w:val="006B08AA"/>
    <w:rsid w:val="006B205B"/>
    <w:rsid w:val="006B3092"/>
    <w:rsid w:val="006B4D44"/>
    <w:rsid w:val="006C70E0"/>
    <w:rsid w:val="006D06A5"/>
    <w:rsid w:val="006E63DE"/>
    <w:rsid w:val="006E7A55"/>
    <w:rsid w:val="006E7A85"/>
    <w:rsid w:val="006F29EE"/>
    <w:rsid w:val="006F3E63"/>
    <w:rsid w:val="006F59B9"/>
    <w:rsid w:val="006F6588"/>
    <w:rsid w:val="006F6C04"/>
    <w:rsid w:val="006F7C0D"/>
    <w:rsid w:val="00710D1A"/>
    <w:rsid w:val="00715550"/>
    <w:rsid w:val="007157E3"/>
    <w:rsid w:val="00717471"/>
    <w:rsid w:val="007206AF"/>
    <w:rsid w:val="00722F43"/>
    <w:rsid w:val="00723043"/>
    <w:rsid w:val="00731AF2"/>
    <w:rsid w:val="00733534"/>
    <w:rsid w:val="007371C0"/>
    <w:rsid w:val="0074154D"/>
    <w:rsid w:val="007418C5"/>
    <w:rsid w:val="0074210A"/>
    <w:rsid w:val="00743C75"/>
    <w:rsid w:val="0075054C"/>
    <w:rsid w:val="00752E10"/>
    <w:rsid w:val="00760770"/>
    <w:rsid w:val="00761A29"/>
    <w:rsid w:val="007622AD"/>
    <w:rsid w:val="00763B64"/>
    <w:rsid w:val="007646E8"/>
    <w:rsid w:val="00764833"/>
    <w:rsid w:val="00772F91"/>
    <w:rsid w:val="0077715F"/>
    <w:rsid w:val="0078041B"/>
    <w:rsid w:val="00786D34"/>
    <w:rsid w:val="0078753F"/>
    <w:rsid w:val="00790A31"/>
    <w:rsid w:val="007949E5"/>
    <w:rsid w:val="00795456"/>
    <w:rsid w:val="007962CC"/>
    <w:rsid w:val="00796371"/>
    <w:rsid w:val="00796E8A"/>
    <w:rsid w:val="00797B43"/>
    <w:rsid w:val="007A217B"/>
    <w:rsid w:val="007A2930"/>
    <w:rsid w:val="007B0C6A"/>
    <w:rsid w:val="007B12A0"/>
    <w:rsid w:val="007B56E6"/>
    <w:rsid w:val="007B5A21"/>
    <w:rsid w:val="007C1101"/>
    <w:rsid w:val="007C16BB"/>
    <w:rsid w:val="007D0F08"/>
    <w:rsid w:val="007D2603"/>
    <w:rsid w:val="007D4E42"/>
    <w:rsid w:val="007D4F7C"/>
    <w:rsid w:val="007E0318"/>
    <w:rsid w:val="007F0979"/>
    <w:rsid w:val="007F6AEE"/>
    <w:rsid w:val="0080098B"/>
    <w:rsid w:val="00800A5C"/>
    <w:rsid w:val="00802498"/>
    <w:rsid w:val="008034C5"/>
    <w:rsid w:val="008040CD"/>
    <w:rsid w:val="00812DF1"/>
    <w:rsid w:val="00812F6D"/>
    <w:rsid w:val="00816025"/>
    <w:rsid w:val="00816B73"/>
    <w:rsid w:val="00830462"/>
    <w:rsid w:val="00831855"/>
    <w:rsid w:val="0083255C"/>
    <w:rsid w:val="008335C0"/>
    <w:rsid w:val="00833603"/>
    <w:rsid w:val="00833A12"/>
    <w:rsid w:val="00836902"/>
    <w:rsid w:val="00841F6B"/>
    <w:rsid w:val="008429F8"/>
    <w:rsid w:val="00846723"/>
    <w:rsid w:val="00852BAD"/>
    <w:rsid w:val="00855ACD"/>
    <w:rsid w:val="00856913"/>
    <w:rsid w:val="00856E2F"/>
    <w:rsid w:val="00856EFA"/>
    <w:rsid w:val="008615F1"/>
    <w:rsid w:val="008630DB"/>
    <w:rsid w:val="008677F8"/>
    <w:rsid w:val="0086796C"/>
    <w:rsid w:val="008754A5"/>
    <w:rsid w:val="00875539"/>
    <w:rsid w:val="008827DE"/>
    <w:rsid w:val="00883AA2"/>
    <w:rsid w:val="00883D84"/>
    <w:rsid w:val="00884498"/>
    <w:rsid w:val="00887170"/>
    <w:rsid w:val="00891E31"/>
    <w:rsid w:val="008A519E"/>
    <w:rsid w:val="008B0AFE"/>
    <w:rsid w:val="008B19ED"/>
    <w:rsid w:val="008B29E2"/>
    <w:rsid w:val="008B3699"/>
    <w:rsid w:val="008B63E0"/>
    <w:rsid w:val="008C3B86"/>
    <w:rsid w:val="008D4F34"/>
    <w:rsid w:val="008D61D8"/>
    <w:rsid w:val="008E09A6"/>
    <w:rsid w:val="008E3E7A"/>
    <w:rsid w:val="008E4F33"/>
    <w:rsid w:val="008E729F"/>
    <w:rsid w:val="008F121F"/>
    <w:rsid w:val="008F188F"/>
    <w:rsid w:val="008F52B9"/>
    <w:rsid w:val="00900FC7"/>
    <w:rsid w:val="0090132E"/>
    <w:rsid w:val="00901BB9"/>
    <w:rsid w:val="00911916"/>
    <w:rsid w:val="009137B7"/>
    <w:rsid w:val="009231E6"/>
    <w:rsid w:val="00923456"/>
    <w:rsid w:val="009309A1"/>
    <w:rsid w:val="009311CA"/>
    <w:rsid w:val="00932655"/>
    <w:rsid w:val="009346F8"/>
    <w:rsid w:val="00945A6D"/>
    <w:rsid w:val="009465C3"/>
    <w:rsid w:val="00947D60"/>
    <w:rsid w:val="00947DBC"/>
    <w:rsid w:val="00947F60"/>
    <w:rsid w:val="00950EF3"/>
    <w:rsid w:val="00953CF6"/>
    <w:rsid w:val="009540A3"/>
    <w:rsid w:val="009625C0"/>
    <w:rsid w:val="00962C8E"/>
    <w:rsid w:val="009635C5"/>
    <w:rsid w:val="009650B7"/>
    <w:rsid w:val="00965C88"/>
    <w:rsid w:val="00966129"/>
    <w:rsid w:val="00971B01"/>
    <w:rsid w:val="00974D89"/>
    <w:rsid w:val="00977EE7"/>
    <w:rsid w:val="00981D2E"/>
    <w:rsid w:val="0098405B"/>
    <w:rsid w:val="00985970"/>
    <w:rsid w:val="00991FCB"/>
    <w:rsid w:val="009970C1"/>
    <w:rsid w:val="009A3B10"/>
    <w:rsid w:val="009A542D"/>
    <w:rsid w:val="009B167A"/>
    <w:rsid w:val="009C376B"/>
    <w:rsid w:val="009D2939"/>
    <w:rsid w:val="009D7DAE"/>
    <w:rsid w:val="009E4D72"/>
    <w:rsid w:val="009F2EC2"/>
    <w:rsid w:val="009F48CC"/>
    <w:rsid w:val="009F7E4B"/>
    <w:rsid w:val="00A01C40"/>
    <w:rsid w:val="00A047D8"/>
    <w:rsid w:val="00A06C44"/>
    <w:rsid w:val="00A11AE5"/>
    <w:rsid w:val="00A15A7F"/>
    <w:rsid w:val="00A169ED"/>
    <w:rsid w:val="00A21369"/>
    <w:rsid w:val="00A24734"/>
    <w:rsid w:val="00A30B2C"/>
    <w:rsid w:val="00A32EAE"/>
    <w:rsid w:val="00A40F80"/>
    <w:rsid w:val="00A444F1"/>
    <w:rsid w:val="00A45039"/>
    <w:rsid w:val="00A46B7A"/>
    <w:rsid w:val="00A51B6F"/>
    <w:rsid w:val="00A52E68"/>
    <w:rsid w:val="00A52F55"/>
    <w:rsid w:val="00A56CB2"/>
    <w:rsid w:val="00A57A98"/>
    <w:rsid w:val="00A6091E"/>
    <w:rsid w:val="00A619F4"/>
    <w:rsid w:val="00A61C1A"/>
    <w:rsid w:val="00A6547A"/>
    <w:rsid w:val="00A66C75"/>
    <w:rsid w:val="00A74BCE"/>
    <w:rsid w:val="00A757D7"/>
    <w:rsid w:val="00A8347C"/>
    <w:rsid w:val="00A935E4"/>
    <w:rsid w:val="00A938EE"/>
    <w:rsid w:val="00A93DFE"/>
    <w:rsid w:val="00A969C1"/>
    <w:rsid w:val="00A971B4"/>
    <w:rsid w:val="00A974DA"/>
    <w:rsid w:val="00AA328F"/>
    <w:rsid w:val="00AA3F44"/>
    <w:rsid w:val="00AA7097"/>
    <w:rsid w:val="00AB2432"/>
    <w:rsid w:val="00AB3EF9"/>
    <w:rsid w:val="00AC129A"/>
    <w:rsid w:val="00AC2FAD"/>
    <w:rsid w:val="00AD0B6E"/>
    <w:rsid w:val="00AD2CC6"/>
    <w:rsid w:val="00AD2E6B"/>
    <w:rsid w:val="00AD4985"/>
    <w:rsid w:val="00AD570D"/>
    <w:rsid w:val="00AD5D40"/>
    <w:rsid w:val="00AD69C0"/>
    <w:rsid w:val="00AE1815"/>
    <w:rsid w:val="00AE40AE"/>
    <w:rsid w:val="00AE43E8"/>
    <w:rsid w:val="00AF0ACA"/>
    <w:rsid w:val="00AF3BCF"/>
    <w:rsid w:val="00AF44DC"/>
    <w:rsid w:val="00AF6185"/>
    <w:rsid w:val="00AF63E3"/>
    <w:rsid w:val="00AF6E03"/>
    <w:rsid w:val="00B0060F"/>
    <w:rsid w:val="00B07F5D"/>
    <w:rsid w:val="00B10273"/>
    <w:rsid w:val="00B1272E"/>
    <w:rsid w:val="00B16B4E"/>
    <w:rsid w:val="00B200B6"/>
    <w:rsid w:val="00B3251F"/>
    <w:rsid w:val="00B337AF"/>
    <w:rsid w:val="00B41F45"/>
    <w:rsid w:val="00B51C4F"/>
    <w:rsid w:val="00B52B1C"/>
    <w:rsid w:val="00B54D4F"/>
    <w:rsid w:val="00B561CC"/>
    <w:rsid w:val="00B61702"/>
    <w:rsid w:val="00B63F3E"/>
    <w:rsid w:val="00B81186"/>
    <w:rsid w:val="00B82A19"/>
    <w:rsid w:val="00B91D0B"/>
    <w:rsid w:val="00BA4CB6"/>
    <w:rsid w:val="00BA69F9"/>
    <w:rsid w:val="00BB6D21"/>
    <w:rsid w:val="00BC7F76"/>
    <w:rsid w:val="00BD49B1"/>
    <w:rsid w:val="00BD7689"/>
    <w:rsid w:val="00BE1C7D"/>
    <w:rsid w:val="00BE247E"/>
    <w:rsid w:val="00BE3CE6"/>
    <w:rsid w:val="00BE5A48"/>
    <w:rsid w:val="00BF274A"/>
    <w:rsid w:val="00BF4614"/>
    <w:rsid w:val="00C0114B"/>
    <w:rsid w:val="00C054F4"/>
    <w:rsid w:val="00C069CF"/>
    <w:rsid w:val="00C07D03"/>
    <w:rsid w:val="00C1223E"/>
    <w:rsid w:val="00C132F5"/>
    <w:rsid w:val="00C14A76"/>
    <w:rsid w:val="00C159B4"/>
    <w:rsid w:val="00C21DCB"/>
    <w:rsid w:val="00C2358B"/>
    <w:rsid w:val="00C255AC"/>
    <w:rsid w:val="00C261A9"/>
    <w:rsid w:val="00C3459A"/>
    <w:rsid w:val="00C34B0E"/>
    <w:rsid w:val="00C373E8"/>
    <w:rsid w:val="00C37728"/>
    <w:rsid w:val="00C4366B"/>
    <w:rsid w:val="00C44943"/>
    <w:rsid w:val="00C46C00"/>
    <w:rsid w:val="00C54BC5"/>
    <w:rsid w:val="00C55657"/>
    <w:rsid w:val="00C557ED"/>
    <w:rsid w:val="00C56572"/>
    <w:rsid w:val="00C573C6"/>
    <w:rsid w:val="00C600A9"/>
    <w:rsid w:val="00C735BF"/>
    <w:rsid w:val="00C754BD"/>
    <w:rsid w:val="00C82A0E"/>
    <w:rsid w:val="00C90419"/>
    <w:rsid w:val="00C93255"/>
    <w:rsid w:val="00C970BB"/>
    <w:rsid w:val="00CA0373"/>
    <w:rsid w:val="00CA1DBD"/>
    <w:rsid w:val="00CA5565"/>
    <w:rsid w:val="00CB0663"/>
    <w:rsid w:val="00CB3A09"/>
    <w:rsid w:val="00CB49E2"/>
    <w:rsid w:val="00CC7832"/>
    <w:rsid w:val="00CD35AB"/>
    <w:rsid w:val="00CD4671"/>
    <w:rsid w:val="00CD49DD"/>
    <w:rsid w:val="00CD5364"/>
    <w:rsid w:val="00CD57B2"/>
    <w:rsid w:val="00CD7A14"/>
    <w:rsid w:val="00CE09D4"/>
    <w:rsid w:val="00CE1756"/>
    <w:rsid w:val="00CE29D1"/>
    <w:rsid w:val="00CE5789"/>
    <w:rsid w:val="00CE61BE"/>
    <w:rsid w:val="00CF6C0E"/>
    <w:rsid w:val="00CF6DE7"/>
    <w:rsid w:val="00D00C6C"/>
    <w:rsid w:val="00D01101"/>
    <w:rsid w:val="00D04B20"/>
    <w:rsid w:val="00D20F74"/>
    <w:rsid w:val="00D263BB"/>
    <w:rsid w:val="00D34BC7"/>
    <w:rsid w:val="00D361C8"/>
    <w:rsid w:val="00D36552"/>
    <w:rsid w:val="00D403AE"/>
    <w:rsid w:val="00D41FD5"/>
    <w:rsid w:val="00D51A64"/>
    <w:rsid w:val="00D61703"/>
    <w:rsid w:val="00D66C2A"/>
    <w:rsid w:val="00D7017F"/>
    <w:rsid w:val="00D70E99"/>
    <w:rsid w:val="00D8195F"/>
    <w:rsid w:val="00D83421"/>
    <w:rsid w:val="00D850B0"/>
    <w:rsid w:val="00D8600F"/>
    <w:rsid w:val="00D878E9"/>
    <w:rsid w:val="00D90E99"/>
    <w:rsid w:val="00D96A43"/>
    <w:rsid w:val="00D96FFE"/>
    <w:rsid w:val="00DA0080"/>
    <w:rsid w:val="00DA011B"/>
    <w:rsid w:val="00DA6019"/>
    <w:rsid w:val="00DB1B3E"/>
    <w:rsid w:val="00DB2E2E"/>
    <w:rsid w:val="00DB5B4C"/>
    <w:rsid w:val="00DC05F0"/>
    <w:rsid w:val="00DC3259"/>
    <w:rsid w:val="00DC667E"/>
    <w:rsid w:val="00DD1B3C"/>
    <w:rsid w:val="00DD4519"/>
    <w:rsid w:val="00DD4A89"/>
    <w:rsid w:val="00DD5D5B"/>
    <w:rsid w:val="00DE0D7D"/>
    <w:rsid w:val="00DE75BA"/>
    <w:rsid w:val="00DF2648"/>
    <w:rsid w:val="00DF425F"/>
    <w:rsid w:val="00DF5303"/>
    <w:rsid w:val="00E031F1"/>
    <w:rsid w:val="00E032F6"/>
    <w:rsid w:val="00E07F6A"/>
    <w:rsid w:val="00E125CC"/>
    <w:rsid w:val="00E16229"/>
    <w:rsid w:val="00E21297"/>
    <w:rsid w:val="00E21816"/>
    <w:rsid w:val="00E22375"/>
    <w:rsid w:val="00E268BD"/>
    <w:rsid w:val="00E35996"/>
    <w:rsid w:val="00E44CA5"/>
    <w:rsid w:val="00E4698B"/>
    <w:rsid w:val="00E4711D"/>
    <w:rsid w:val="00E47167"/>
    <w:rsid w:val="00E5296D"/>
    <w:rsid w:val="00E5432D"/>
    <w:rsid w:val="00E604EA"/>
    <w:rsid w:val="00E607D4"/>
    <w:rsid w:val="00E6517E"/>
    <w:rsid w:val="00E7109E"/>
    <w:rsid w:val="00E75635"/>
    <w:rsid w:val="00E83CF2"/>
    <w:rsid w:val="00E846D1"/>
    <w:rsid w:val="00E87882"/>
    <w:rsid w:val="00E90128"/>
    <w:rsid w:val="00E91177"/>
    <w:rsid w:val="00E920D4"/>
    <w:rsid w:val="00E97C80"/>
    <w:rsid w:val="00EA3351"/>
    <w:rsid w:val="00EA3873"/>
    <w:rsid w:val="00EA3874"/>
    <w:rsid w:val="00EA5956"/>
    <w:rsid w:val="00EB024A"/>
    <w:rsid w:val="00EB1815"/>
    <w:rsid w:val="00EB22FD"/>
    <w:rsid w:val="00EB2F2B"/>
    <w:rsid w:val="00EB5F11"/>
    <w:rsid w:val="00EB66F7"/>
    <w:rsid w:val="00EC1034"/>
    <w:rsid w:val="00EC5858"/>
    <w:rsid w:val="00EC75B9"/>
    <w:rsid w:val="00ED0E0F"/>
    <w:rsid w:val="00ED47B7"/>
    <w:rsid w:val="00ED5BA4"/>
    <w:rsid w:val="00ED5FD2"/>
    <w:rsid w:val="00ED6E01"/>
    <w:rsid w:val="00EE0A4C"/>
    <w:rsid w:val="00EE1C20"/>
    <w:rsid w:val="00EF2DCD"/>
    <w:rsid w:val="00EF3A86"/>
    <w:rsid w:val="00EF5193"/>
    <w:rsid w:val="00EF60CB"/>
    <w:rsid w:val="00F0013C"/>
    <w:rsid w:val="00F04DAF"/>
    <w:rsid w:val="00F065D8"/>
    <w:rsid w:val="00F074BD"/>
    <w:rsid w:val="00F100A5"/>
    <w:rsid w:val="00F13F54"/>
    <w:rsid w:val="00F14C59"/>
    <w:rsid w:val="00F14FB4"/>
    <w:rsid w:val="00F168CD"/>
    <w:rsid w:val="00F205C4"/>
    <w:rsid w:val="00F245E0"/>
    <w:rsid w:val="00F256A3"/>
    <w:rsid w:val="00F25869"/>
    <w:rsid w:val="00F27837"/>
    <w:rsid w:val="00F30216"/>
    <w:rsid w:val="00F33603"/>
    <w:rsid w:val="00F35F87"/>
    <w:rsid w:val="00F36BC8"/>
    <w:rsid w:val="00F371E6"/>
    <w:rsid w:val="00F41DEA"/>
    <w:rsid w:val="00F443D6"/>
    <w:rsid w:val="00F44A5D"/>
    <w:rsid w:val="00F51F9E"/>
    <w:rsid w:val="00F53372"/>
    <w:rsid w:val="00F57BC9"/>
    <w:rsid w:val="00F63459"/>
    <w:rsid w:val="00F63836"/>
    <w:rsid w:val="00F64496"/>
    <w:rsid w:val="00F645BF"/>
    <w:rsid w:val="00F668F7"/>
    <w:rsid w:val="00F71E10"/>
    <w:rsid w:val="00F71E74"/>
    <w:rsid w:val="00F730B9"/>
    <w:rsid w:val="00F738EE"/>
    <w:rsid w:val="00F76C1B"/>
    <w:rsid w:val="00F82351"/>
    <w:rsid w:val="00F83E72"/>
    <w:rsid w:val="00F848C5"/>
    <w:rsid w:val="00F90C18"/>
    <w:rsid w:val="00F9495B"/>
    <w:rsid w:val="00F962DB"/>
    <w:rsid w:val="00F97430"/>
    <w:rsid w:val="00FA1D4B"/>
    <w:rsid w:val="00FB17A4"/>
    <w:rsid w:val="00FB251F"/>
    <w:rsid w:val="00FB35C1"/>
    <w:rsid w:val="00FC07F1"/>
    <w:rsid w:val="00FC154F"/>
    <w:rsid w:val="00FD02A4"/>
    <w:rsid w:val="00FD1C35"/>
    <w:rsid w:val="00FD4D52"/>
    <w:rsid w:val="00FD59D5"/>
    <w:rsid w:val="00FD5C12"/>
    <w:rsid w:val="00FE2E32"/>
    <w:rsid w:val="00FE6E03"/>
    <w:rsid w:val="00FE7152"/>
    <w:rsid w:val="00FE7341"/>
    <w:rsid w:val="00FE7F4E"/>
    <w:rsid w:val="00FF0C0E"/>
    <w:rsid w:val="00FF3D26"/>
    <w:rsid w:val="00FF4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04BBC06"/>
  <w15:docId w15:val="{ECF6EDBC-EBE1-45B0-A872-788CC4E4A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09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0979"/>
  </w:style>
  <w:style w:type="paragraph" w:styleId="Footer">
    <w:name w:val="footer"/>
    <w:basedOn w:val="Normal"/>
    <w:link w:val="FooterChar"/>
    <w:uiPriority w:val="99"/>
    <w:unhideWhenUsed/>
    <w:rsid w:val="007F09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0979"/>
  </w:style>
  <w:style w:type="paragraph" w:styleId="ListParagraph">
    <w:name w:val="List Paragraph"/>
    <w:basedOn w:val="Normal"/>
    <w:uiPriority w:val="34"/>
    <w:qFormat/>
    <w:rsid w:val="007D4E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947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5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62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8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118267-EA38-4BAB-BED2-BC74AE26E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175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ylor College of Medicine</Company>
  <LinksUpToDate>false</LinksUpToDate>
  <CharactersWithSpaces>11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</dc:creator>
  <cp:lastModifiedBy>Haudek, Sandra</cp:lastModifiedBy>
  <cp:revision>15</cp:revision>
  <dcterms:created xsi:type="dcterms:W3CDTF">2018-08-09T15:51:00Z</dcterms:created>
  <dcterms:modified xsi:type="dcterms:W3CDTF">2020-05-18T17:58:00Z</dcterms:modified>
</cp:coreProperties>
</file>